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6884" w:rsidRDefault="008C3559">
      <w:pPr>
        <w:rPr>
          <w:noProof/>
        </w:rPr>
      </w:pPr>
      <w:r w:rsidRPr="008C3559">
        <w:rPr>
          <w:noProof/>
        </w:rPr>
        <w:t>Dataset</w:t>
      </w:r>
      <w:r>
        <w:rPr>
          <w:noProof/>
        </w:rPr>
        <w:t xml:space="preserve"> is massiv</w:t>
      </w:r>
      <w:r w:rsidRPr="008C3559">
        <w:rPr>
          <w:noProof/>
        </w:rPr>
        <w:t>e</w:t>
      </w:r>
      <w:r>
        <w:rPr>
          <w:noProof/>
        </w:rPr>
        <w:t xml:space="preserve">. We are unable to upload into the moodle website. Below are </w:t>
      </w:r>
      <w:r w:rsidRPr="008C3559">
        <w:rPr>
          <w:noProof/>
        </w:rPr>
        <w:t>th</w:t>
      </w:r>
      <w:r>
        <w:rPr>
          <w:noProof/>
        </w:rPr>
        <w:t>e instructions to download the dataset.</w:t>
      </w:r>
      <w:r w:rsidR="00CA4427">
        <w:rPr>
          <w:noProof/>
        </w:rPr>
        <w:t xml:space="preserve"> </w:t>
      </w:r>
    </w:p>
    <w:p w:rsidR="008C3559" w:rsidRDefault="008C3559" w:rsidP="008C355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Click on the </w:t>
      </w:r>
      <w:hyperlink r:id="rId5" w:history="1">
        <w:r w:rsidRPr="008C3559">
          <w:rPr>
            <w:rStyle w:val="Hyperlink"/>
            <w:noProof/>
          </w:rPr>
          <w:t>Climate change data set</w:t>
        </w:r>
      </w:hyperlink>
      <w:r>
        <w:rPr>
          <w:noProof/>
        </w:rPr>
        <w:t xml:space="preserve"> or go to </w:t>
      </w:r>
      <w:hyperlink r:id="rId6" w:history="1">
        <w:r w:rsidRPr="00FC6D0F">
          <w:rPr>
            <w:rStyle w:val="Hyperlink"/>
            <w:noProof/>
          </w:rPr>
          <w:t>https://www.kaggle.com/berkeleyearth/climate-change-earth-surface-temperature-data</w:t>
        </w:r>
      </w:hyperlink>
      <w:r>
        <w:rPr>
          <w:noProof/>
        </w:rPr>
        <w:t>.</w:t>
      </w:r>
    </w:p>
    <w:p w:rsidR="008C3559" w:rsidRDefault="008C3559" w:rsidP="008C355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lick on Download tab on the kaggle website.</w:t>
      </w:r>
    </w:p>
    <w:p w:rsidR="008C3559" w:rsidRPr="008C3559" w:rsidRDefault="008C3559" w:rsidP="008C3559">
      <w:pPr>
        <w:pStyle w:val="ListParagraph"/>
        <w:numPr>
          <w:ilvl w:val="0"/>
          <w:numId w:val="1"/>
        </w:numPr>
        <w:rPr>
          <w:noProof/>
        </w:rPr>
      </w:pPr>
      <w:r w:rsidRPr="008C3559">
        <w:rPr>
          <w:noProof/>
        </w:rPr>
        <w:t>Automatic</w:t>
      </w:r>
      <w:r>
        <w:rPr>
          <w:noProof/>
        </w:rPr>
        <w:t>al</w:t>
      </w:r>
      <w:r w:rsidRPr="008C3559">
        <w:rPr>
          <w:noProof/>
        </w:rPr>
        <w:t>ly</w:t>
      </w:r>
      <w:r>
        <w:rPr>
          <w:noProof/>
        </w:rPr>
        <w:t xml:space="preserve"> data will </w:t>
      </w:r>
      <w:r w:rsidRPr="005B3CC4">
        <w:rPr>
          <w:noProof/>
        </w:rPr>
        <w:t>be downloaded</w:t>
      </w:r>
      <w:r w:rsidRPr="008C3559">
        <w:rPr>
          <w:noProof/>
        </w:rPr>
        <w:t xml:space="preserve"> into the </w:t>
      </w:r>
      <w:r w:rsidRPr="005B3CC4">
        <w:rPr>
          <w:noProof/>
        </w:rPr>
        <w:t>system.</w:t>
      </w:r>
    </w:p>
    <w:p w:rsidR="008C3559" w:rsidRDefault="008C3559" w:rsidP="008C3559">
      <w:pPr>
        <w:ind w:left="720"/>
        <w:rPr>
          <w:noProof/>
        </w:rPr>
      </w:pPr>
      <w:r>
        <w:rPr>
          <w:noProof/>
        </w:rPr>
        <w:t>Attached screenshot for your reference.</w:t>
      </w:r>
    </w:p>
    <w:p w:rsidR="008C3559" w:rsidRDefault="008C3559">
      <w:r>
        <w:rPr>
          <w:noProof/>
        </w:rPr>
        <w:drawing>
          <wp:inline distT="0" distB="0" distL="0" distR="0" wp14:anchorId="09981F8A" wp14:editId="1A9C59F8">
            <wp:extent cx="5943600" cy="1840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3A5B" w:rsidRDefault="008F3A5B"/>
    <w:p w:rsidR="004E0231" w:rsidRDefault="004E0231" w:rsidP="004E0231">
      <w:pPr>
        <w:ind w:firstLine="720"/>
      </w:pPr>
      <w:bookmarkStart w:id="0" w:name="_GoBack"/>
      <w:bookmarkEnd w:id="0"/>
      <w:r>
        <w:t>We have used only “</w:t>
      </w:r>
      <w:r w:rsidRPr="004E0231">
        <w:t xml:space="preserve">GlobalTemperatures.csv </w:t>
      </w:r>
      <w:r>
        <w:t>“, “</w:t>
      </w:r>
      <w:r w:rsidRPr="004E0231">
        <w:t>GlobalLandTemperaturesByCity.csv</w:t>
      </w:r>
      <w:r>
        <w:t>”, “</w:t>
      </w:r>
      <w:r w:rsidRPr="004E0231">
        <w:t>GlobalLandTemperaturesByCountry.csv</w:t>
      </w:r>
      <w:r>
        <w:t>”, “</w:t>
      </w:r>
      <w:r w:rsidRPr="004E0231">
        <w:t>GlobalLandTemperaturesByMajorCity.csv</w:t>
      </w:r>
      <w:r>
        <w:t>” file for our analysis.</w:t>
      </w:r>
    </w:p>
    <w:p w:rsidR="008F3A5B" w:rsidRDefault="008F3A5B">
      <w:r>
        <w:t xml:space="preserve">As moodle is allowing us to upload </w:t>
      </w:r>
      <w:r>
        <w:rPr>
          <w:noProof/>
        </w:rPr>
        <w:t>three</w:t>
      </w:r>
      <w:r>
        <w:t xml:space="preserve"> </w:t>
      </w:r>
      <w:r w:rsidRPr="008F3A5B">
        <w:rPr>
          <w:noProof/>
        </w:rPr>
        <w:t>files</w:t>
      </w:r>
      <w:r>
        <w:rPr>
          <w:noProof/>
        </w:rPr>
        <w:t>,</w:t>
      </w:r>
      <w:r>
        <w:t xml:space="preserve"> we are </w:t>
      </w:r>
      <w:r w:rsidRPr="00EC671A">
        <w:rPr>
          <w:noProof/>
        </w:rPr>
        <w:t>attaching</w:t>
      </w:r>
      <w:r>
        <w:t xml:space="preserve"> R script to this document as an object.</w:t>
      </w:r>
    </w:p>
    <w:p w:rsidR="008F3A5B" w:rsidRDefault="008F3A5B">
      <w:r>
        <w:object w:dxaOrig="1777" w:dyaOrig="8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8.95pt;height:40.65pt" o:ole="">
            <v:imagedata r:id="rId8" o:title=""/>
          </v:shape>
          <o:OLEObject Type="Embed" ProgID="Package" ShapeID="_x0000_i1025" DrawAspect="Content" ObjectID="_1548660365" r:id="rId9"/>
        </w:object>
      </w:r>
      <w:r>
        <w:t xml:space="preserve"> </w:t>
      </w:r>
    </w:p>
    <w:sectPr w:rsidR="008F3A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CD0CAD"/>
    <w:multiLevelType w:val="hybridMultilevel"/>
    <w:tmpl w:val="034CE7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1MzI0sTc0sTI3NjUyUdpeDU4uLM/DyQAuNaAHrJR5QsAAAA"/>
  </w:docVars>
  <w:rsids>
    <w:rsidRoot w:val="008C50E4"/>
    <w:rsid w:val="00462770"/>
    <w:rsid w:val="004E0231"/>
    <w:rsid w:val="005B3CC4"/>
    <w:rsid w:val="005D591B"/>
    <w:rsid w:val="008422D2"/>
    <w:rsid w:val="008C3559"/>
    <w:rsid w:val="008C50E4"/>
    <w:rsid w:val="008F3A5B"/>
    <w:rsid w:val="00955B8F"/>
    <w:rsid w:val="00CA4427"/>
    <w:rsid w:val="00EC6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C46A9"/>
  <w15:chartTrackingRefBased/>
  <w15:docId w15:val="{5995ECBC-E541-421D-AA3D-54FDC3EB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5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35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berkeleyearth/climate-change-earth-surface-temperature-dat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kaggle.com/berkeleyearth/climate-change-earth-surface-temperature-dat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Pallekonda</dc:creator>
  <cp:keywords/>
  <dc:description/>
  <cp:lastModifiedBy>Anil Kumar Pallekonda</cp:lastModifiedBy>
  <cp:revision>7</cp:revision>
  <dcterms:created xsi:type="dcterms:W3CDTF">2017-02-15T18:18:00Z</dcterms:created>
  <dcterms:modified xsi:type="dcterms:W3CDTF">2017-02-15T18:39:00Z</dcterms:modified>
</cp:coreProperties>
</file>